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c3880f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d2ab4a9e-6053-41bc-8b97-d1c46264d3dc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35:29Z</dcterms:created>
  <dcterms:modified xsi:type="dcterms:W3CDTF">2023-07-24T11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